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96060" w14:textId="77777777" w:rsidR="00C44D91" w:rsidRPr="000E5480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34230124" w14:textId="27E42761" w:rsidR="00C44D91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9C1381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7</w:t>
      </w:r>
    </w:p>
    <w:p w14:paraId="3DEF99BF" w14:textId="06AD0C2A" w:rsidR="00C44D91" w:rsidRDefault="009C138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1</w:t>
      </w:r>
      <w:r w:rsidR="00881310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2</w:t>
      </w:r>
      <w:r w:rsidRPr="009C1381">
        <w:rPr>
          <w:rFonts w:ascii="Times New Roman" w:eastAsia="Calibri" w:hAnsi="Times New Roman" w:cs="Times New Roman"/>
          <w:b/>
          <w:bCs/>
          <w:sz w:val="24"/>
          <w:szCs w:val="40"/>
          <w:vertAlign w:val="superscript"/>
          <w:lang w:val="en-US"/>
        </w:rPr>
        <w:t>th</w:t>
      </w: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</w:t>
      </w:r>
      <w:r w:rsidR="00881310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March</w:t>
      </w: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20</w:t>
      </w:r>
      <w:r w:rsidR="00881310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20</w:t>
      </w:r>
    </w:p>
    <w:p w14:paraId="037BFA02" w14:textId="71F17155" w:rsidR="009C1381" w:rsidRPr="009C1381" w:rsidRDefault="009C1381" w:rsidP="009C1381">
      <w:pPr>
        <w:pStyle w:val="ListParagraph"/>
        <w:numPr>
          <w:ilvl w:val="0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 xml:space="preserve">Create </w:t>
      </w:r>
      <w:r w:rsidR="00881310">
        <w:rPr>
          <w:rFonts w:ascii="Times New Roman" w:hAnsi="Times New Roman" w:cs="Times New Roman"/>
          <w:b/>
          <w:sz w:val="24"/>
          <w:szCs w:val="24"/>
        </w:rPr>
        <w:t xml:space="preserve">your own ontology using Protégé tool </w:t>
      </w:r>
      <w:bookmarkStart w:id="0" w:name="_GoBack"/>
      <w:bookmarkEnd w:id="0"/>
      <w:r w:rsidR="00881310">
        <w:rPr>
          <w:rFonts w:ascii="Times New Roman" w:hAnsi="Times New Roman" w:cs="Times New Roman"/>
          <w:b/>
          <w:sz w:val="24"/>
          <w:szCs w:val="24"/>
        </w:rPr>
        <w:t>and:</w:t>
      </w:r>
    </w:p>
    <w:p w14:paraId="4632C8E9" w14:textId="77777777" w:rsidR="009C1381" w:rsidRPr="009C1381" w:rsidRDefault="009C1381" w:rsidP="009C1381">
      <w:pPr>
        <w:pStyle w:val="ListParagraph"/>
        <w:numPr>
          <w:ilvl w:val="1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>Report the entities</w:t>
      </w:r>
    </w:p>
    <w:p w14:paraId="2552769A" w14:textId="77777777" w:rsidR="009C1381" w:rsidRPr="009C1381" w:rsidRDefault="009C1381" w:rsidP="009C1381">
      <w:pPr>
        <w:pStyle w:val="ListParagraph"/>
        <w:numPr>
          <w:ilvl w:val="1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>Report the predicates</w:t>
      </w:r>
    </w:p>
    <w:p w14:paraId="679CB142" w14:textId="77777777" w:rsidR="009C1381" w:rsidRPr="009C1381" w:rsidRDefault="009C1381" w:rsidP="009C1381">
      <w:pPr>
        <w:pStyle w:val="ListParagraph"/>
        <w:numPr>
          <w:ilvl w:val="1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>Report the triplets</w:t>
      </w:r>
    </w:p>
    <w:p w14:paraId="3492EC32" w14:textId="77777777" w:rsidR="009C1381" w:rsidRPr="009C1381" w:rsidRDefault="009C1381" w:rsidP="009C1381">
      <w:pPr>
        <w:pStyle w:val="ListParagraph"/>
        <w:spacing w:before="240" w:line="276" w:lineRule="auto"/>
        <w:ind w:left="36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6F002599" w14:textId="77777777" w:rsidR="00881310" w:rsidRDefault="009C1381" w:rsidP="009C1381">
      <w:pPr>
        <w:pStyle w:val="ListParagraph"/>
        <w:numPr>
          <w:ilvl w:val="0"/>
          <w:numId w:val="11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Display </w:t>
      </w:r>
      <w:r w:rsidR="0088131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yo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ur ontology </w:t>
      </w:r>
      <w:r w:rsidR="0088131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using 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VOWL </w:t>
      </w:r>
    </w:p>
    <w:p w14:paraId="0D1A49EC" w14:textId="62298C81" w:rsidR="009C1381" w:rsidRPr="009C1381" w:rsidRDefault="009C1381" w:rsidP="00881310">
      <w:pPr>
        <w:pStyle w:val="ListParagraph"/>
        <w:spacing w:before="240" w:line="276" w:lineRule="auto"/>
        <w:ind w:left="36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(</w:t>
      </w:r>
      <w:r w:rsidRPr="009C1381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http://www.visualdataweb.de/webvowl/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)</w:t>
      </w:r>
    </w:p>
    <w:sectPr w:rsidR="009C1381" w:rsidRPr="009C13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33D261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9F0321"/>
    <w:multiLevelType w:val="hybridMultilevel"/>
    <w:tmpl w:val="8BE688DC"/>
    <w:lvl w:ilvl="0" w:tplc="D344512E">
      <w:start w:val="1"/>
      <w:numFmt w:val="decimal"/>
      <w:lvlText w:val="%1."/>
      <w:lvlJc w:val="left"/>
      <w:pPr>
        <w:ind w:left="720" w:hanging="360"/>
      </w:pPr>
    </w:lvl>
    <w:lvl w:ilvl="1" w:tplc="D60C33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FCC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8EA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27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2C99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A0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E8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3C7E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2A4837"/>
    <w:multiLevelType w:val="hybridMultilevel"/>
    <w:tmpl w:val="39B2EC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739FC"/>
    <w:multiLevelType w:val="hybridMultilevel"/>
    <w:tmpl w:val="3EC6B1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CA1B88"/>
    <w:multiLevelType w:val="hybridMultilevel"/>
    <w:tmpl w:val="F5208408"/>
    <w:lvl w:ilvl="0" w:tplc="ADDA0E60">
      <w:start w:val="1"/>
      <w:numFmt w:val="decimal"/>
      <w:lvlText w:val="%1."/>
      <w:lvlJc w:val="left"/>
      <w:pPr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C66051"/>
    <w:multiLevelType w:val="hybridMultilevel"/>
    <w:tmpl w:val="833E7A7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8"/>
  </w:num>
  <w:num w:numId="6">
    <w:abstractNumId w:val="10"/>
  </w:num>
  <w:num w:numId="7">
    <w:abstractNumId w:val="1"/>
  </w:num>
  <w:num w:numId="8">
    <w:abstractNumId w:val="7"/>
  </w:num>
  <w:num w:numId="9">
    <w:abstractNumId w:val="3"/>
  </w:num>
  <w:num w:numId="10">
    <w:abstractNumId w:val="6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EzNTM3sjA2MLBU0lEKTi0uzszPAykwrgUAfnOv6iwAAAA="/>
  </w:docVars>
  <w:rsids>
    <w:rsidRoot w:val="00A47801"/>
    <w:rsid w:val="00061775"/>
    <w:rsid w:val="00072594"/>
    <w:rsid w:val="000E5480"/>
    <w:rsid w:val="00107C9B"/>
    <w:rsid w:val="002730EA"/>
    <w:rsid w:val="00273A23"/>
    <w:rsid w:val="002A30BF"/>
    <w:rsid w:val="003C4464"/>
    <w:rsid w:val="00444401"/>
    <w:rsid w:val="004759B9"/>
    <w:rsid w:val="004D346D"/>
    <w:rsid w:val="006054AB"/>
    <w:rsid w:val="006113DD"/>
    <w:rsid w:val="006657EE"/>
    <w:rsid w:val="00671C41"/>
    <w:rsid w:val="007D6BCD"/>
    <w:rsid w:val="00807D0F"/>
    <w:rsid w:val="00844DE6"/>
    <w:rsid w:val="0087694E"/>
    <w:rsid w:val="00881310"/>
    <w:rsid w:val="008968BB"/>
    <w:rsid w:val="008B7F52"/>
    <w:rsid w:val="009B37AE"/>
    <w:rsid w:val="009C1381"/>
    <w:rsid w:val="00A47801"/>
    <w:rsid w:val="00AA177E"/>
    <w:rsid w:val="00AD30DD"/>
    <w:rsid w:val="00B75EB2"/>
    <w:rsid w:val="00BD1BA7"/>
    <w:rsid w:val="00C20180"/>
    <w:rsid w:val="00C44D91"/>
    <w:rsid w:val="00CC3BDD"/>
    <w:rsid w:val="00D90D95"/>
    <w:rsid w:val="00DC5ADF"/>
    <w:rsid w:val="00E3729A"/>
    <w:rsid w:val="00EC5D03"/>
    <w:rsid w:val="00ED14C4"/>
    <w:rsid w:val="00F731BB"/>
    <w:rsid w:val="01736A22"/>
    <w:rsid w:val="1341F57D"/>
    <w:rsid w:val="13873CDC"/>
    <w:rsid w:val="2E51114D"/>
    <w:rsid w:val="3BEAD3E8"/>
    <w:rsid w:val="4356D992"/>
    <w:rsid w:val="548C03D9"/>
    <w:rsid w:val="5C744684"/>
    <w:rsid w:val="5F0A0BB8"/>
    <w:rsid w:val="629103FF"/>
    <w:rsid w:val="73773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3C44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14D0B-4A41-4AC8-B8C4-489D945A2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yed shah</cp:lastModifiedBy>
  <cp:revision>35</cp:revision>
  <dcterms:created xsi:type="dcterms:W3CDTF">2017-06-03T16:55:00Z</dcterms:created>
  <dcterms:modified xsi:type="dcterms:W3CDTF">2020-03-12T06:20:00Z</dcterms:modified>
</cp:coreProperties>
</file>